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D0790" w14:textId="26C158DA" w:rsidR="00B907AA" w:rsidRDefault="00A3722A">
      <w:pPr>
        <w:pStyle w:val="Title"/>
      </w:pPr>
      <w:r>
        <w:t>Class5</w:t>
      </w:r>
      <w:r w:rsidR="00000000">
        <w:t>.R</w:t>
      </w:r>
    </w:p>
    <w:p w14:paraId="17CD0791" w14:textId="77777777" w:rsidR="00B907AA" w:rsidRDefault="00000000">
      <w:pPr>
        <w:pStyle w:val="Author"/>
      </w:pPr>
      <w:r>
        <w:t>bluer</w:t>
      </w:r>
    </w:p>
    <w:p w14:paraId="17CD0792" w14:textId="77777777" w:rsidR="00B907AA" w:rsidRDefault="00000000">
      <w:pPr>
        <w:pStyle w:val="Date"/>
      </w:pPr>
      <w:r>
        <w:t>2025-01-16</w:t>
      </w:r>
    </w:p>
    <w:p w14:paraId="17CD0793" w14:textId="77777777" w:rsidR="00B907AA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</w:t>
      </w:r>
      <w:r>
        <w:rPr>
          <w:rStyle w:val="FunctionTok"/>
        </w:rPr>
        <w:t>sin</w:t>
      </w:r>
      <w:r>
        <w:rPr>
          <w:rStyle w:val="NormalTok"/>
        </w:rPr>
        <w:t>(x))</w:t>
      </w:r>
    </w:p>
    <w:p w14:paraId="17CD0794" w14:textId="77777777" w:rsidR="00B907AA" w:rsidRDefault="00000000">
      <w:pPr>
        <w:pStyle w:val="FirstParagraph"/>
      </w:pPr>
      <w:r>
        <w:rPr>
          <w:noProof/>
        </w:rPr>
        <w:drawing>
          <wp:inline distT="0" distB="0" distL="0" distR="0" wp14:anchorId="17CD0797" wp14:editId="17CD079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D0795" w14:textId="77777777" w:rsidR="00B907AA" w:rsidRDefault="00000000">
      <w:pPr>
        <w:pStyle w:val="SourceCode"/>
      </w:pPr>
      <w:r>
        <w:rPr>
          <w:rStyle w:val="CommentTok"/>
        </w:rPr>
        <w:t># Make this nicer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7CD0796" w14:textId="77777777" w:rsidR="00B907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CD0799" wp14:editId="17CD079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e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07A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4EA7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84307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07AA"/>
    <w:rsid w:val="00A3722A"/>
    <w:rsid w:val="00B907AA"/>
    <w:rsid w:val="00E31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D0790"/>
  <w15:docId w15:val="{29B38AE8-33C6-4CD6-BFE4-8ED42463D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.R</dc:title>
  <dc:creator>bluer</dc:creator>
  <cp:keywords/>
  <cp:lastModifiedBy>Jacqueline Cheung</cp:lastModifiedBy>
  <cp:revision>2</cp:revision>
  <dcterms:created xsi:type="dcterms:W3CDTF">2025-01-16T19:39:00Z</dcterms:created>
  <dcterms:modified xsi:type="dcterms:W3CDTF">2025-01-16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